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553C7" w14:textId="27D2E1A3" w:rsidR="002724C6" w:rsidRDefault="00550645">
      <w:r>
        <w:rPr>
          <w:noProof/>
        </w:rPr>
        <w:drawing>
          <wp:inline distT="0" distB="0" distL="0" distR="0" wp14:anchorId="343CA8D6" wp14:editId="3CDEE6BD">
            <wp:extent cx="5274310" cy="703262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03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A105B">
        <w:rPr>
          <w:noProof/>
        </w:rPr>
        <w:lastRenderedPageBreak/>
        <w:drawing>
          <wp:inline distT="0" distB="0" distL="0" distR="0" wp14:anchorId="6026E6AE" wp14:editId="0E6D9112">
            <wp:extent cx="5274310" cy="4219575"/>
            <wp:effectExtent l="0" t="0" r="2540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1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E92B4" w14:textId="3C8B9294" w:rsidR="00345910" w:rsidRDefault="00345910">
      <w:pPr>
        <w:rPr>
          <w:rFonts w:hint="eastAsia"/>
        </w:rPr>
      </w:pPr>
      <w:r>
        <w:rPr>
          <w:rFonts w:hint="eastAsia"/>
        </w:rPr>
        <w:t>手写与代码</w:t>
      </w:r>
      <w:r w:rsidR="002A105B">
        <w:rPr>
          <w:rFonts w:hint="eastAsia"/>
        </w:rPr>
        <w:t>相同</w:t>
      </w:r>
    </w:p>
    <w:sectPr w:rsidR="0034591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A2A4CD" w14:textId="77777777" w:rsidR="00403BD2" w:rsidRDefault="00403BD2" w:rsidP="00550645">
      <w:r>
        <w:separator/>
      </w:r>
    </w:p>
  </w:endnote>
  <w:endnote w:type="continuationSeparator" w:id="0">
    <w:p w14:paraId="0D453B5F" w14:textId="77777777" w:rsidR="00403BD2" w:rsidRDefault="00403BD2" w:rsidP="005506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C92A6" w14:textId="77777777" w:rsidR="00403BD2" w:rsidRDefault="00403BD2" w:rsidP="00550645">
      <w:r>
        <w:separator/>
      </w:r>
    </w:p>
  </w:footnote>
  <w:footnote w:type="continuationSeparator" w:id="0">
    <w:p w14:paraId="00DE5C2F" w14:textId="77777777" w:rsidR="00403BD2" w:rsidRDefault="00403BD2" w:rsidP="0055064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NzY1NjYzN7e0NDVW0lEKTi0uzszPAykwrAUAhGSXDywAAAA="/>
  </w:docVars>
  <w:rsids>
    <w:rsidRoot w:val="003B4902"/>
    <w:rsid w:val="002724C6"/>
    <w:rsid w:val="002A105B"/>
    <w:rsid w:val="00345910"/>
    <w:rsid w:val="003B4902"/>
    <w:rsid w:val="00403BD2"/>
    <w:rsid w:val="00550645"/>
    <w:rsid w:val="006D7AC7"/>
    <w:rsid w:val="00807183"/>
    <w:rsid w:val="00CE615B"/>
    <w:rsid w:val="00E94040"/>
    <w:rsid w:val="00F83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6F9F0A"/>
  <w15:chartTrackingRefBased/>
  <w15:docId w15:val="{BB0A0031-B165-40BB-882A-70A2A7C00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5064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5064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5064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5064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高 居豪</dc:creator>
  <cp:keywords/>
  <dc:description/>
  <cp:lastModifiedBy>高 居豪</cp:lastModifiedBy>
  <cp:revision>5</cp:revision>
  <dcterms:created xsi:type="dcterms:W3CDTF">2023-04-18T06:38:00Z</dcterms:created>
  <dcterms:modified xsi:type="dcterms:W3CDTF">2023-04-18T06:42:00Z</dcterms:modified>
</cp:coreProperties>
</file>